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FB6C20" w14:textId="14009DDB" w:rsidR="00106CDC" w:rsidRPr="003C22CA" w:rsidRDefault="00106CDC" w:rsidP="00301579">
      <w:pPr>
        <w:spacing w:after="0"/>
        <w:rPr>
          <w:rFonts w:ascii="Arial" w:hAnsi="Arial" w:cs="Arial"/>
          <w:sz w:val="14"/>
          <w:szCs w:val="14"/>
        </w:rPr>
      </w:pPr>
    </w:p>
    <w:p w14:paraId="76B49766" w14:textId="2770A5E9" w:rsidR="00106CDC" w:rsidRPr="00A95D2F" w:rsidRDefault="005F7605" w:rsidP="00301579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A95D2F">
        <w:rPr>
          <w:rFonts w:ascii="Arial" w:hAnsi="Arial" w:cs="Arial"/>
          <w:sz w:val="28"/>
          <w:szCs w:val="28"/>
        </w:rPr>
        <w:t>WILL SERVE LETTER</w:t>
      </w:r>
      <w:r w:rsidR="00106CDC" w:rsidRPr="00A95D2F">
        <w:rPr>
          <w:rFonts w:ascii="Arial" w:hAnsi="Arial" w:cs="Arial"/>
          <w:sz w:val="28"/>
          <w:szCs w:val="28"/>
        </w:rPr>
        <w:t xml:space="preserve"> REQUEST</w:t>
      </w:r>
    </w:p>
    <w:p w14:paraId="548D6B59" w14:textId="505C12FE" w:rsidR="00106CDC" w:rsidRPr="003C22CA" w:rsidRDefault="00106CDC" w:rsidP="00301579">
      <w:pPr>
        <w:spacing w:after="0"/>
        <w:jc w:val="center"/>
        <w:rPr>
          <w:rFonts w:ascii="Arial" w:hAnsi="Arial" w:cs="Arial"/>
          <w:sz w:val="14"/>
          <w:szCs w:val="14"/>
        </w:rPr>
      </w:pPr>
    </w:p>
    <w:p w14:paraId="7967C34E" w14:textId="3F79CD02" w:rsidR="00A80C8D" w:rsidRPr="00864994" w:rsidRDefault="00864994" w:rsidP="00F006BC">
      <w:pPr>
        <w:spacing w:after="0" w:line="360" w:lineRule="auto"/>
        <w:jc w:val="center"/>
        <w:rPr>
          <w:rFonts w:ascii="Arial" w:hAnsi="Arial" w:cs="Arial"/>
          <w:b/>
          <w:bCs/>
        </w:rPr>
      </w:pPr>
      <w:r w:rsidRPr="00864994">
        <w:rPr>
          <w:rFonts w:ascii="Arial" w:hAnsi="Arial" w:cs="Arial"/>
          <w:b/>
          <w:bCs/>
        </w:rPr>
        <w:t xml:space="preserve">Please either mail or drop off your request along with </w:t>
      </w:r>
      <w:r w:rsidR="00F006BC">
        <w:rPr>
          <w:rFonts w:ascii="Arial" w:hAnsi="Arial" w:cs="Arial"/>
          <w:b/>
          <w:bCs/>
        </w:rPr>
        <w:t>$35.00 check or money order ONLY</w:t>
      </w:r>
    </w:p>
    <w:p w14:paraId="2544BF22" w14:textId="1CC42A0C" w:rsidR="00F006BC" w:rsidRPr="00F006BC" w:rsidRDefault="009542EA" w:rsidP="00F006BC">
      <w:pPr>
        <w:spacing w:after="0" w:line="360" w:lineRule="auto"/>
        <w:jc w:val="center"/>
        <w:rPr>
          <w:rFonts w:ascii="Arial" w:hAnsi="Arial" w:cs="Arial"/>
          <w:i/>
          <w:iCs/>
        </w:rPr>
      </w:pPr>
      <w:r w:rsidRPr="00F006BC">
        <w:rPr>
          <w:rFonts w:ascii="Arial" w:hAnsi="Arial" w:cs="Arial"/>
          <w:i/>
          <w:iCs/>
        </w:rPr>
        <w:t xml:space="preserve"> NOTE</w:t>
      </w:r>
      <w:r w:rsidR="00F006BC" w:rsidRPr="00F006BC">
        <w:rPr>
          <w:rFonts w:ascii="Arial" w:hAnsi="Arial" w:cs="Arial"/>
          <w:i/>
          <w:iCs/>
        </w:rPr>
        <w:t>: Once fee is paid, please allow</w:t>
      </w:r>
      <w:r w:rsidR="004B25B4" w:rsidRPr="00F006BC">
        <w:rPr>
          <w:rFonts w:ascii="Arial" w:hAnsi="Arial" w:cs="Arial"/>
          <w:i/>
          <w:iCs/>
        </w:rPr>
        <w:t xml:space="preserve"> approximately </w:t>
      </w:r>
      <w:r w:rsidR="00864994" w:rsidRPr="00F006BC">
        <w:rPr>
          <w:rFonts w:ascii="Arial" w:hAnsi="Arial" w:cs="Arial"/>
          <w:i/>
          <w:iCs/>
        </w:rPr>
        <w:t>2</w:t>
      </w:r>
      <w:r w:rsidR="004B25B4" w:rsidRPr="00F006BC">
        <w:rPr>
          <w:rFonts w:ascii="Arial" w:hAnsi="Arial" w:cs="Arial"/>
          <w:i/>
          <w:iCs/>
        </w:rPr>
        <w:t>-3 weeks to complete water service availability letter</w:t>
      </w:r>
      <w:r w:rsidR="00864994" w:rsidRPr="00F006BC">
        <w:rPr>
          <w:rFonts w:ascii="Arial" w:hAnsi="Arial" w:cs="Arial"/>
          <w:i/>
          <w:iCs/>
        </w:rPr>
        <w:t xml:space="preserve"> </w:t>
      </w:r>
    </w:p>
    <w:p w14:paraId="14BEE678" w14:textId="6FD63832" w:rsidR="00A80C8D" w:rsidRPr="00F006BC" w:rsidRDefault="00F006BC" w:rsidP="00F006BC">
      <w:pPr>
        <w:spacing w:after="0" w:line="360" w:lineRule="auto"/>
        <w:jc w:val="center"/>
        <w:rPr>
          <w:rFonts w:ascii="Arial" w:hAnsi="Arial" w:cs="Arial"/>
          <w:b/>
          <w:bCs/>
        </w:rPr>
      </w:pPr>
      <w:r w:rsidRPr="00F006BC">
        <w:rPr>
          <w:rFonts w:ascii="Arial" w:hAnsi="Arial" w:cs="Arial"/>
          <w:b/>
          <w:bCs/>
          <w:color w:val="FF0000"/>
        </w:rPr>
        <w:t>***</w:t>
      </w:r>
      <w:r>
        <w:rPr>
          <w:rFonts w:ascii="Arial" w:hAnsi="Arial" w:cs="Arial"/>
          <w:b/>
          <w:bCs/>
        </w:rPr>
        <w:t xml:space="preserve"> </w:t>
      </w:r>
      <w:r w:rsidRPr="001F1800">
        <w:rPr>
          <w:rFonts w:ascii="Arial" w:hAnsi="Arial" w:cs="Arial"/>
          <w:b/>
          <w:bCs/>
          <w:color w:val="FF0000"/>
        </w:rPr>
        <w:t xml:space="preserve">Forms submitted after </w:t>
      </w:r>
      <w:r w:rsidR="0089760A">
        <w:rPr>
          <w:rFonts w:ascii="Arial" w:hAnsi="Arial" w:cs="Arial"/>
          <w:b/>
          <w:bCs/>
          <w:color w:val="FF0000"/>
        </w:rPr>
        <w:t>Oct</w:t>
      </w:r>
      <w:r w:rsidR="000A410D">
        <w:rPr>
          <w:rFonts w:ascii="Arial" w:hAnsi="Arial" w:cs="Arial"/>
          <w:b/>
          <w:bCs/>
          <w:color w:val="FF0000"/>
        </w:rPr>
        <w:t>o</w:t>
      </w:r>
      <w:r w:rsidRPr="001F1800">
        <w:rPr>
          <w:rFonts w:ascii="Arial" w:hAnsi="Arial" w:cs="Arial"/>
          <w:b/>
          <w:bCs/>
          <w:color w:val="FF0000"/>
        </w:rPr>
        <w:t>ber 3</w:t>
      </w:r>
      <w:r w:rsidR="000A410D">
        <w:rPr>
          <w:rFonts w:ascii="Arial" w:hAnsi="Arial" w:cs="Arial"/>
          <w:b/>
          <w:bCs/>
          <w:color w:val="FF0000"/>
        </w:rPr>
        <w:t>1</w:t>
      </w:r>
      <w:r w:rsidR="0089760A">
        <w:rPr>
          <w:rFonts w:ascii="Arial" w:hAnsi="Arial" w:cs="Arial"/>
          <w:b/>
          <w:bCs/>
          <w:color w:val="FF0000"/>
          <w:vertAlign w:val="superscript"/>
        </w:rPr>
        <w:t>st</w:t>
      </w:r>
      <w:r w:rsidRPr="001F1800">
        <w:rPr>
          <w:rFonts w:ascii="Arial" w:hAnsi="Arial" w:cs="Arial"/>
          <w:b/>
          <w:bCs/>
          <w:color w:val="FF0000"/>
        </w:rPr>
        <w:t xml:space="preserve"> will be processed after January 1st of the following </w:t>
      </w:r>
      <w:r w:rsidRPr="00F006BC">
        <w:rPr>
          <w:rFonts w:ascii="Arial" w:hAnsi="Arial" w:cs="Arial"/>
          <w:b/>
          <w:bCs/>
          <w:color w:val="FF0000"/>
        </w:rPr>
        <w:t>year. ***</w:t>
      </w:r>
    </w:p>
    <w:p w14:paraId="2DC19637" w14:textId="77777777" w:rsidR="00F006BC" w:rsidRPr="00F006BC" w:rsidRDefault="00F006BC" w:rsidP="00301579">
      <w:pPr>
        <w:spacing w:after="0"/>
        <w:rPr>
          <w:rFonts w:ascii="Arial" w:hAnsi="Arial" w:cs="Arial"/>
          <w:b/>
          <w:bCs/>
          <w:sz w:val="14"/>
          <w:szCs w:val="14"/>
        </w:rPr>
      </w:pPr>
    </w:p>
    <w:tbl>
      <w:tblPr>
        <w:tblStyle w:val="TableGrid"/>
        <w:tblpPr w:leftFromText="180" w:rightFromText="180" w:vertAnchor="text" w:tblpY="1"/>
        <w:tblOverlap w:val="never"/>
        <w:tblW w:w="10530" w:type="dxa"/>
        <w:tblLook w:val="0600" w:firstRow="0" w:lastRow="0" w:firstColumn="0" w:lastColumn="0" w:noHBand="1" w:noVBand="1"/>
      </w:tblPr>
      <w:tblGrid>
        <w:gridCol w:w="754"/>
        <w:gridCol w:w="506"/>
        <w:gridCol w:w="656"/>
        <w:gridCol w:w="244"/>
        <w:gridCol w:w="990"/>
        <w:gridCol w:w="467"/>
        <w:gridCol w:w="2043"/>
        <w:gridCol w:w="460"/>
        <w:gridCol w:w="798"/>
        <w:gridCol w:w="477"/>
        <w:gridCol w:w="45"/>
        <w:gridCol w:w="3090"/>
      </w:tblGrid>
      <w:tr w:rsidR="0069698C" w:rsidRPr="00106CDC" w14:paraId="44AE5045" w14:textId="77777777" w:rsidTr="00864994">
        <w:trPr>
          <w:trHeight w:val="475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9ECA6" w14:textId="63648879" w:rsidR="0069698C" w:rsidRPr="00106CDC" w:rsidRDefault="0069698C" w:rsidP="00864994">
            <w:pPr>
              <w:rPr>
                <w:rFonts w:ascii="Arial" w:hAnsi="Arial" w:cs="Arial"/>
              </w:rPr>
            </w:pPr>
            <w:r w:rsidRPr="00106CDC">
              <w:rPr>
                <w:rFonts w:ascii="Arial" w:hAnsi="Arial" w:cs="Arial"/>
              </w:rPr>
              <w:t>Date</w:t>
            </w:r>
          </w:p>
        </w:tc>
        <w:tc>
          <w:tcPr>
            <w:tcW w:w="239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49FD4C" w14:textId="20EFBFCA" w:rsidR="0069698C" w:rsidRPr="00106CDC" w:rsidRDefault="004B25B4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A95D2F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 xml:space="preserve">    / </w:t>
            </w:r>
            <w:r w:rsidR="0064556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 </w:t>
            </w:r>
            <w:r w:rsidR="00A95D2F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/ 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0EE6B9" w14:textId="77777777" w:rsidR="0069698C" w:rsidRDefault="0069698C" w:rsidP="00864994">
            <w:pPr>
              <w:ind w:left="-105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0F74EDC" w14:textId="77777777" w:rsidR="0069698C" w:rsidRDefault="0069698C" w:rsidP="0086499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907E6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Office Only</w:t>
            </w:r>
            <w:r w:rsidRPr="00E907E6"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</w:p>
          <w:p w14:paraId="1D8856B5" w14:textId="5D8B9297" w:rsidR="0069698C" w:rsidRDefault="0069698C" w:rsidP="0086499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907E6">
              <w:rPr>
                <w:rFonts w:ascii="Arial" w:hAnsi="Arial" w:cs="Arial"/>
                <w:i/>
                <w:iCs/>
                <w:sz w:val="20"/>
                <w:szCs w:val="20"/>
              </w:rPr>
              <w:t>$</w:t>
            </w:r>
            <w:r w:rsidR="00864994"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 w:rsidRPr="00E907E6">
              <w:rPr>
                <w:rFonts w:ascii="Arial" w:hAnsi="Arial" w:cs="Arial"/>
                <w:i/>
                <w:iCs/>
                <w:sz w:val="20"/>
                <w:szCs w:val="20"/>
              </w:rPr>
              <w:t>5.00 fee received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03855D8" w14:textId="167A8A1D" w:rsidR="0069698C" w:rsidRDefault="00000000" w:rsidP="0086499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0884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698C" w:rsidRPr="00E907E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9698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 w:rsidR="0069698C" w:rsidRPr="00E907E6">
              <w:rPr>
                <w:rFonts w:ascii="Arial" w:hAnsi="Arial" w:cs="Arial"/>
                <w:i/>
                <w:iCs/>
                <w:sz w:val="20"/>
                <w:szCs w:val="20"/>
              </w:rPr>
              <w:t>Check</w:t>
            </w:r>
          </w:p>
          <w:p w14:paraId="10AB25BC" w14:textId="273F90FD" w:rsidR="0069698C" w:rsidRPr="00E907E6" w:rsidRDefault="00000000" w:rsidP="0086499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1555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698C" w:rsidRPr="00E907E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E529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69698C">
              <w:rPr>
                <w:rFonts w:ascii="Arial" w:hAnsi="Arial" w:cs="Arial"/>
                <w:i/>
                <w:iCs/>
                <w:sz w:val="20"/>
                <w:szCs w:val="20"/>
              </w:rPr>
              <w:t>Money Order</w:t>
            </w:r>
          </w:p>
        </w:tc>
        <w:tc>
          <w:tcPr>
            <w:tcW w:w="3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610FF7" w14:textId="05A20AFA" w:rsidR="0069698C" w:rsidRPr="00E907E6" w:rsidRDefault="0069698C" w:rsidP="00864994">
            <w:pPr>
              <w:rPr>
                <w:rFonts w:ascii="Arial" w:hAnsi="Arial" w:cs="Arial"/>
                <w:i/>
                <w:iCs/>
              </w:rPr>
            </w:pPr>
            <w:r w:rsidRPr="00E907E6">
              <w:rPr>
                <w:rFonts w:ascii="Arial" w:hAnsi="Arial" w:cs="Arial"/>
                <w:i/>
                <w:iCs/>
              </w:rPr>
              <w:t>#</w:t>
            </w:r>
          </w:p>
        </w:tc>
      </w:tr>
      <w:tr w:rsidR="00645563" w:rsidRPr="00106CDC" w14:paraId="152417AB" w14:textId="77777777" w:rsidTr="00864994">
        <w:trPr>
          <w:trHeight w:val="475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8150A" w14:textId="77777777" w:rsidR="00645563" w:rsidRDefault="00645563" w:rsidP="00864994">
            <w:pPr>
              <w:rPr>
                <w:rFonts w:ascii="Arial" w:hAnsi="Arial" w:cs="Arial"/>
              </w:rPr>
            </w:pPr>
          </w:p>
        </w:tc>
        <w:tc>
          <w:tcPr>
            <w:tcW w:w="837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C1526" w14:textId="77777777" w:rsidR="00645563" w:rsidRPr="00106CDC" w:rsidRDefault="00645563" w:rsidP="00864994">
            <w:pPr>
              <w:rPr>
                <w:rFonts w:ascii="Arial" w:hAnsi="Arial" w:cs="Arial"/>
              </w:rPr>
            </w:pPr>
          </w:p>
        </w:tc>
      </w:tr>
      <w:tr w:rsidR="004B25B4" w:rsidRPr="00106CDC" w14:paraId="4E08CEFB" w14:textId="77777777" w:rsidTr="00864994">
        <w:trPr>
          <w:trHeight w:val="475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A55D0" w14:textId="77777777" w:rsidR="004B25B4" w:rsidRPr="00106CDC" w:rsidRDefault="004B25B4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Account No.</w:t>
            </w:r>
          </w:p>
        </w:tc>
        <w:tc>
          <w:tcPr>
            <w:tcW w:w="837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8F359E" w14:textId="180C0577" w:rsidR="004B25B4" w:rsidRPr="00106CDC" w:rsidRDefault="004B25B4" w:rsidP="00864994">
            <w:pPr>
              <w:rPr>
                <w:rFonts w:ascii="Arial" w:hAnsi="Arial" w:cs="Arial"/>
              </w:rPr>
            </w:pPr>
          </w:p>
        </w:tc>
      </w:tr>
      <w:tr w:rsidR="00645563" w:rsidRPr="00106CDC" w14:paraId="2586EB92" w14:textId="77777777" w:rsidTr="00864994">
        <w:trPr>
          <w:trHeight w:val="475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3A50A" w14:textId="55134708" w:rsidR="00645563" w:rsidRPr="00106CDC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vice Address</w:t>
            </w:r>
          </w:p>
        </w:tc>
        <w:tc>
          <w:tcPr>
            <w:tcW w:w="837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BE1DB7" w14:textId="58E9AFE4" w:rsidR="00645563" w:rsidRPr="00106CDC" w:rsidRDefault="00645563" w:rsidP="00864994">
            <w:pPr>
              <w:rPr>
                <w:rFonts w:ascii="Arial" w:hAnsi="Arial" w:cs="Arial"/>
              </w:rPr>
            </w:pPr>
          </w:p>
        </w:tc>
      </w:tr>
      <w:tr w:rsidR="00645563" w:rsidRPr="00106CDC" w14:paraId="28AD40D7" w14:textId="77777777" w:rsidTr="00864994">
        <w:trPr>
          <w:trHeight w:val="475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57D9E" w14:textId="2DCCFCDE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vice City</w:t>
            </w:r>
          </w:p>
        </w:tc>
        <w:tc>
          <w:tcPr>
            <w:tcW w:w="837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CFB05A" w14:textId="3AA8CE0C" w:rsidR="00645563" w:rsidRDefault="00645563" w:rsidP="00864994">
            <w:pPr>
              <w:rPr>
                <w:rFonts w:ascii="Arial" w:hAnsi="Arial" w:cs="Arial"/>
              </w:rPr>
            </w:pPr>
          </w:p>
        </w:tc>
      </w:tr>
      <w:tr w:rsidR="00645563" w:rsidRPr="00106CDC" w14:paraId="015500F4" w14:textId="77777777" w:rsidTr="00864994">
        <w:trPr>
          <w:trHeight w:val="475"/>
        </w:trPr>
        <w:tc>
          <w:tcPr>
            <w:tcW w:w="1053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C1381" w14:textId="77777777" w:rsidR="00645563" w:rsidRDefault="00645563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1E8D092F" w14:textId="77777777" w:rsidTr="00864994">
        <w:trPr>
          <w:trHeight w:val="475"/>
        </w:trPr>
        <w:tc>
          <w:tcPr>
            <w:tcW w:w="191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23E21" w14:textId="77777777" w:rsidR="00B618A4" w:rsidRPr="00D3749D" w:rsidRDefault="00B618A4" w:rsidP="00864994">
            <w:pPr>
              <w:rPr>
                <w:rFonts w:ascii="Arial" w:hAnsi="Arial" w:cs="Arial"/>
                <w:b/>
                <w:bCs/>
              </w:rPr>
            </w:pPr>
            <w:r w:rsidRPr="00D3749D">
              <w:rPr>
                <w:rFonts w:ascii="Arial" w:hAnsi="Arial" w:cs="Arial"/>
                <w:b/>
                <w:bCs/>
              </w:rPr>
              <w:t>Property Owner</w:t>
            </w:r>
          </w:p>
        </w:tc>
        <w:tc>
          <w:tcPr>
            <w:tcW w:w="861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D0EFD1" w14:textId="49B4DD10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645563" w:rsidRPr="00106CDC" w14:paraId="0874F30F" w14:textId="77777777" w:rsidTr="00864994">
        <w:trPr>
          <w:trHeight w:val="475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04084" w14:textId="4D1243B4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7A50A6" w14:textId="7ED1FBE8" w:rsidR="00645563" w:rsidRDefault="00645563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1627CCED" w14:textId="77777777" w:rsidTr="00864994">
        <w:trPr>
          <w:trHeight w:val="475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6162F" w14:textId="39782C5A" w:rsidR="00B618A4" w:rsidRDefault="00B618A4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ty, State</w:t>
            </w:r>
          </w:p>
        </w:tc>
        <w:tc>
          <w:tcPr>
            <w:tcW w:w="565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E524F" w14:textId="77777777" w:rsidR="00B618A4" w:rsidRDefault="00B618A4" w:rsidP="00864994">
            <w:pPr>
              <w:rPr>
                <w:rFonts w:ascii="Arial" w:hAnsi="Arial" w:cs="Arial"/>
              </w:rPr>
            </w:pP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87EF6" w14:textId="7FA30A2F" w:rsidR="00B618A4" w:rsidRDefault="00B618A4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ip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E4874F" w14:textId="4445FFAC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645563" w:rsidRPr="00106CDC" w14:paraId="45574F91" w14:textId="77777777" w:rsidTr="00864994">
        <w:trPr>
          <w:trHeight w:val="475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E84C9" w14:textId="32681FFE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98C1FF" w14:textId="7980B496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  </w:t>
            </w:r>
            <w:r w:rsidR="00B618A4">
              <w:rPr>
                <w:rFonts w:ascii="Arial" w:hAnsi="Arial" w:cs="Arial"/>
              </w:rPr>
              <w:t xml:space="preserve">  </w:t>
            </w:r>
            <w:r w:rsidR="00F61582">
              <w:rPr>
                <w:rFonts w:ascii="Arial" w:hAnsi="Arial" w:cs="Arial"/>
              </w:rPr>
              <w:t xml:space="preserve">    </w:t>
            </w:r>
            <w:r w:rsidR="00B618A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    )         </w:t>
            </w:r>
            <w:r w:rsidR="00B618A4">
              <w:rPr>
                <w:rFonts w:ascii="Arial" w:hAnsi="Arial" w:cs="Arial"/>
              </w:rPr>
              <w:t xml:space="preserve"> </w:t>
            </w:r>
            <w:r w:rsidR="00F61582">
              <w:rPr>
                <w:rFonts w:ascii="Arial" w:hAnsi="Arial" w:cs="Arial"/>
              </w:rPr>
              <w:t xml:space="preserve">    </w:t>
            </w:r>
            <w:r w:rsidR="00B618A4"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</w:rPr>
              <w:t xml:space="preserve">        -</w:t>
            </w:r>
          </w:p>
        </w:tc>
      </w:tr>
      <w:tr w:rsidR="00645563" w:rsidRPr="00106CDC" w14:paraId="1ABD430A" w14:textId="77777777" w:rsidTr="00864994">
        <w:trPr>
          <w:trHeight w:val="475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00BBF" w14:textId="3B367410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ll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8F4E57" w14:textId="46275D19" w:rsidR="00645563" w:rsidRDefault="00645563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    </w:t>
            </w:r>
            <w:r w:rsidR="00B618A4">
              <w:rPr>
                <w:rFonts w:ascii="Arial" w:hAnsi="Arial" w:cs="Arial"/>
              </w:rPr>
              <w:t xml:space="preserve">   </w:t>
            </w:r>
            <w:r w:rsidR="00F61582">
              <w:rPr>
                <w:rFonts w:ascii="Arial" w:hAnsi="Arial" w:cs="Arial"/>
              </w:rPr>
              <w:t xml:space="preserve">    </w:t>
            </w:r>
            <w:r>
              <w:rPr>
                <w:rFonts w:ascii="Arial" w:hAnsi="Arial" w:cs="Arial"/>
              </w:rPr>
              <w:t xml:space="preserve">      )     </w:t>
            </w:r>
            <w:r w:rsidR="00B618A4">
              <w:rPr>
                <w:rFonts w:ascii="Arial" w:hAnsi="Arial" w:cs="Arial"/>
              </w:rPr>
              <w:t xml:space="preserve">      </w:t>
            </w:r>
            <w:r w:rsidR="00F61582">
              <w:rPr>
                <w:rFonts w:ascii="Arial" w:hAnsi="Arial" w:cs="Arial"/>
              </w:rPr>
              <w:t xml:space="preserve">    </w:t>
            </w:r>
            <w:r>
              <w:rPr>
                <w:rFonts w:ascii="Arial" w:hAnsi="Arial" w:cs="Arial"/>
              </w:rPr>
              <w:t xml:space="preserve">            -</w:t>
            </w:r>
          </w:p>
        </w:tc>
      </w:tr>
      <w:tr w:rsidR="004B25B4" w:rsidRPr="00106CDC" w14:paraId="45A4CE3A" w14:textId="77777777" w:rsidTr="00864994">
        <w:trPr>
          <w:trHeight w:val="475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EE921" w14:textId="599CDF38" w:rsidR="004B25B4" w:rsidRDefault="004B25B4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F6158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mail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4484BB" w14:textId="52D93624" w:rsidR="004B25B4" w:rsidRDefault="004B25B4" w:rsidP="00864994">
            <w:pPr>
              <w:rPr>
                <w:rFonts w:ascii="Arial" w:hAnsi="Arial" w:cs="Arial"/>
              </w:rPr>
            </w:pPr>
          </w:p>
        </w:tc>
      </w:tr>
      <w:tr w:rsidR="004B25B4" w:rsidRPr="00106CDC" w14:paraId="7CE52645" w14:textId="77777777" w:rsidTr="00864994">
        <w:trPr>
          <w:trHeight w:val="475"/>
        </w:trPr>
        <w:tc>
          <w:tcPr>
            <w:tcW w:w="1053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3AA7206" w14:textId="464DB0EC" w:rsidR="004B25B4" w:rsidRPr="00F61582" w:rsidRDefault="00864994" w:rsidP="00864994">
            <w:pPr>
              <w:ind w:left="1245"/>
              <w:rPr>
                <w:rFonts w:ascii="Verdana" w:hAnsi="Verdana" w:cs="Arial"/>
                <w:b/>
                <w:bCs/>
                <w:i/>
                <w:iCs/>
                <w:vertAlign w:val="superscript"/>
              </w:rPr>
            </w:pPr>
            <w:r w:rsidRPr="00F6158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vertAlign w:val="superscript"/>
              </w:rPr>
              <w:t>** REQUIRED – Letter will be emailed upon completion **</w:t>
            </w:r>
          </w:p>
        </w:tc>
      </w:tr>
      <w:tr w:rsidR="00A95D2F" w:rsidRPr="00106CDC" w14:paraId="4876651B" w14:textId="77777777" w:rsidTr="00864994">
        <w:trPr>
          <w:trHeight w:val="461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A9D7E" w14:textId="77777777" w:rsidR="00A95D2F" w:rsidRDefault="00A95D2F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5C012" w14:textId="2962A618" w:rsidR="00A95D2F" w:rsidRDefault="00A95D2F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42388275" w14:textId="77777777" w:rsidTr="00864994">
        <w:trPr>
          <w:trHeight w:val="446"/>
        </w:trPr>
        <w:tc>
          <w:tcPr>
            <w:tcW w:w="1053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E40FA2" w14:textId="77777777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2C160CFF" w14:textId="77777777" w:rsidTr="00864994">
        <w:trPr>
          <w:trHeight w:val="446"/>
        </w:trPr>
        <w:tc>
          <w:tcPr>
            <w:tcW w:w="1053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F19CB9" w14:textId="77777777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660F9A55" w14:textId="77777777" w:rsidTr="00864994">
        <w:trPr>
          <w:trHeight w:val="446"/>
        </w:trPr>
        <w:tc>
          <w:tcPr>
            <w:tcW w:w="1053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D576B" w14:textId="77777777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102463" w:rsidRPr="00106CDC" w14:paraId="732CC5A5" w14:textId="77777777" w:rsidTr="00864994">
        <w:trPr>
          <w:trHeight w:val="446"/>
        </w:trPr>
        <w:tc>
          <w:tcPr>
            <w:tcW w:w="1053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BAAA86" w14:textId="77777777" w:rsidR="00102463" w:rsidRDefault="00102463" w:rsidP="00864994">
            <w:pPr>
              <w:rPr>
                <w:rFonts w:ascii="Arial" w:hAnsi="Arial" w:cs="Arial"/>
              </w:rPr>
            </w:pPr>
          </w:p>
        </w:tc>
      </w:tr>
      <w:tr w:rsidR="00B618A4" w:rsidRPr="00106CDC" w14:paraId="4DA9A101" w14:textId="77777777" w:rsidTr="00864994">
        <w:trPr>
          <w:trHeight w:val="446"/>
        </w:trPr>
        <w:tc>
          <w:tcPr>
            <w:tcW w:w="1053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A08F62" w14:textId="77777777" w:rsidR="00B618A4" w:rsidRDefault="00B618A4" w:rsidP="00864994">
            <w:pPr>
              <w:rPr>
                <w:rFonts w:ascii="Arial" w:hAnsi="Arial" w:cs="Arial"/>
              </w:rPr>
            </w:pPr>
          </w:p>
        </w:tc>
      </w:tr>
      <w:tr w:rsidR="00F61582" w:rsidRPr="00106CDC" w14:paraId="0B0466B1" w14:textId="77777777" w:rsidTr="00437AB6">
        <w:trPr>
          <w:trHeight w:val="446"/>
        </w:trPr>
        <w:tc>
          <w:tcPr>
            <w:tcW w:w="1260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F981B11" w14:textId="77777777" w:rsidR="00F61582" w:rsidRDefault="00F61582" w:rsidP="008649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:</w:t>
            </w:r>
          </w:p>
        </w:tc>
        <w:tc>
          <w:tcPr>
            <w:tcW w:w="927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20AE" w14:textId="5955E752" w:rsidR="00F61582" w:rsidRDefault="00F61582" w:rsidP="00864994">
            <w:pPr>
              <w:rPr>
                <w:rFonts w:ascii="Arial" w:hAnsi="Arial" w:cs="Arial"/>
              </w:rPr>
            </w:pPr>
          </w:p>
        </w:tc>
      </w:tr>
      <w:tr w:rsidR="00F61582" w:rsidRPr="00106CDC" w14:paraId="4969340E" w14:textId="77777777" w:rsidTr="00437AB6">
        <w:trPr>
          <w:trHeight w:val="446"/>
        </w:trPr>
        <w:tc>
          <w:tcPr>
            <w:tcW w:w="126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32ABBF7B" w14:textId="77777777" w:rsidR="00F61582" w:rsidRDefault="00F61582" w:rsidP="00864994">
            <w:pPr>
              <w:rPr>
                <w:rFonts w:ascii="Arial" w:hAnsi="Arial" w:cs="Arial"/>
              </w:rPr>
            </w:pPr>
          </w:p>
        </w:tc>
        <w:tc>
          <w:tcPr>
            <w:tcW w:w="48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8EE610" w14:textId="77777777" w:rsidR="00F61582" w:rsidRDefault="00F61582" w:rsidP="0086499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43F9D" w14:textId="36D0A677" w:rsidR="00F61582" w:rsidRDefault="00F61582" w:rsidP="00864994">
            <w:pPr>
              <w:rPr>
                <w:rFonts w:ascii="Arial" w:hAnsi="Arial" w:cs="Arial"/>
              </w:rPr>
            </w:pPr>
          </w:p>
        </w:tc>
      </w:tr>
    </w:tbl>
    <w:p w14:paraId="59A8AE3B" w14:textId="7F79BE52" w:rsidR="00106CDC" w:rsidRPr="003C22CA" w:rsidRDefault="00106CDC" w:rsidP="00F61582">
      <w:pPr>
        <w:tabs>
          <w:tab w:val="left" w:pos="4485"/>
        </w:tabs>
        <w:rPr>
          <w:rFonts w:ascii="Arial" w:hAnsi="Arial" w:cs="Arial"/>
          <w:sz w:val="14"/>
          <w:szCs w:val="14"/>
        </w:rPr>
      </w:pPr>
    </w:p>
    <w:sectPr w:rsidR="00106CDC" w:rsidRPr="003C22CA" w:rsidSect="00FA24F0">
      <w:headerReference w:type="default" r:id="rId6"/>
      <w:footerReference w:type="default" r:id="rId7"/>
      <w:pgSz w:w="12240" w:h="15840" w:code="1"/>
      <w:pgMar w:top="1008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950DF" w14:textId="77777777" w:rsidR="002D3B64" w:rsidRDefault="002D3B64" w:rsidP="00106CDC">
      <w:pPr>
        <w:spacing w:after="0" w:line="240" w:lineRule="auto"/>
      </w:pPr>
      <w:r>
        <w:separator/>
      </w:r>
    </w:p>
  </w:endnote>
  <w:endnote w:type="continuationSeparator" w:id="0">
    <w:p w14:paraId="3B80C9FA" w14:textId="77777777" w:rsidR="002D3B64" w:rsidRDefault="002D3B64" w:rsidP="00106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D4624" w14:textId="2CE0176E" w:rsidR="004F7404" w:rsidRPr="00BE7BCA" w:rsidRDefault="004F7404" w:rsidP="00BE7BCA">
    <w:pPr>
      <w:pStyle w:val="Footer"/>
      <w:jc w:val="center"/>
      <w:rPr>
        <w:rFonts w:ascii="Arial" w:hAnsi="Arial" w:cs="Arial"/>
        <w:sz w:val="18"/>
        <w:szCs w:val="18"/>
      </w:rPr>
    </w:pPr>
    <w:r w:rsidRPr="00BE7BCA">
      <w:rPr>
        <w:rFonts w:ascii="Arial" w:hAnsi="Arial" w:cs="Arial"/>
        <w:sz w:val="18"/>
        <w:szCs w:val="18"/>
      </w:rPr>
      <w:t>1040 El Campo Dr., Pasadena CA 91107</w:t>
    </w:r>
    <w:r w:rsidRPr="00BE7BCA">
      <w:rPr>
        <w:rFonts w:ascii="Arial" w:hAnsi="Arial" w:cs="Arial"/>
        <w:sz w:val="18"/>
        <w:szCs w:val="18"/>
      </w:rPr>
      <w:ptab w:relativeTo="margin" w:alignment="center" w:leader="none"/>
    </w:r>
    <w:r w:rsidRPr="00BE7BCA">
      <w:rPr>
        <w:rFonts w:ascii="Arial" w:hAnsi="Arial" w:cs="Arial"/>
        <w:sz w:val="18"/>
        <w:szCs w:val="18"/>
      </w:rPr>
      <w:ptab w:relativeTo="margin" w:alignment="right" w:leader="none"/>
    </w:r>
    <w:r w:rsidR="00BE7BCA">
      <w:rPr>
        <w:rFonts w:ascii="Arial" w:hAnsi="Arial" w:cs="Arial"/>
        <w:sz w:val="18"/>
        <w:szCs w:val="18"/>
      </w:rPr>
      <w:t>M</w:t>
    </w:r>
    <w:r w:rsidR="00BE7BCA" w:rsidRPr="00BE7BCA">
      <w:rPr>
        <w:rFonts w:ascii="Arial" w:hAnsi="Arial" w:cs="Arial"/>
        <w:sz w:val="18"/>
        <w:szCs w:val="18"/>
      </w:rPr>
      <w:t>on.-Thurs. 7 AM to 4 PM, Fri. 7 AM to 3 PM</w:t>
    </w:r>
  </w:p>
  <w:p w14:paraId="75AD371D" w14:textId="22C39826" w:rsidR="00BE7BCA" w:rsidRPr="00BE7BCA" w:rsidRDefault="00BE7BCA" w:rsidP="00BE7BCA">
    <w:pPr>
      <w:pStyle w:val="Footer"/>
      <w:rPr>
        <w:rFonts w:ascii="Arial" w:hAnsi="Arial" w:cs="Arial"/>
        <w:sz w:val="18"/>
        <w:szCs w:val="18"/>
      </w:rPr>
    </w:pPr>
    <w:r w:rsidRPr="00BE7BCA">
      <w:rPr>
        <w:rFonts w:ascii="Arial" w:hAnsi="Arial" w:cs="Arial"/>
        <w:sz w:val="18"/>
        <w:szCs w:val="18"/>
      </w:rPr>
      <w:t xml:space="preserve">626-287-5238 </w:t>
    </w:r>
    <w:hyperlink r:id="rId1" w:history="1">
      <w:r w:rsidRPr="00BE7BCA">
        <w:rPr>
          <w:rStyle w:val="Hyperlink"/>
          <w:rFonts w:ascii="Arial" w:hAnsi="Arial" w:cs="Arial"/>
          <w:sz w:val="18"/>
          <w:szCs w:val="18"/>
        </w:rPr>
        <w:t>sswc@sunnyslopewatercompany.com</w:t>
      </w:r>
    </w:hyperlink>
    <w:r w:rsidRPr="00BE7BCA">
      <w:rPr>
        <w:rFonts w:ascii="Arial" w:hAnsi="Arial" w:cs="Arial"/>
        <w:sz w:val="18"/>
        <w:szCs w:val="18"/>
      </w:rPr>
      <w:t xml:space="preserve">  </w:t>
    </w:r>
    <w:r w:rsidRPr="00BE7BCA">
      <w:rPr>
        <w:rFonts w:ascii="Arial" w:hAnsi="Arial" w:cs="Arial"/>
        <w:sz w:val="18"/>
        <w:szCs w:val="18"/>
      </w:rPr>
      <w:tab/>
      <w:t xml:space="preserve">       </w:t>
    </w:r>
    <w:r w:rsidRPr="00BE7BCA">
      <w:rPr>
        <w:rFonts w:ascii="Arial" w:hAnsi="Arial" w:cs="Arial"/>
        <w:sz w:val="18"/>
        <w:szCs w:val="18"/>
      </w:rPr>
      <w:tab/>
      <w:t xml:space="preserve">                                                                     </w:t>
    </w:r>
    <w:r>
      <w:rPr>
        <w:rFonts w:ascii="Arial" w:hAnsi="Arial" w:cs="Arial"/>
        <w:sz w:val="18"/>
        <w:szCs w:val="18"/>
      </w:rPr>
      <w:t xml:space="preserve">  </w:t>
    </w:r>
    <w:r w:rsidRPr="00BE7BCA">
      <w:rPr>
        <w:rFonts w:ascii="Arial" w:hAnsi="Arial" w:cs="Arial"/>
        <w:sz w:val="18"/>
        <w:szCs w:val="18"/>
      </w:rPr>
      <w:t xml:space="preserve">    Open alternating Friday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0AED4" w14:textId="77777777" w:rsidR="002D3B64" w:rsidRDefault="002D3B64" w:rsidP="00106CDC">
      <w:pPr>
        <w:spacing w:after="0" w:line="240" w:lineRule="auto"/>
      </w:pPr>
      <w:r>
        <w:separator/>
      </w:r>
    </w:p>
  </w:footnote>
  <w:footnote w:type="continuationSeparator" w:id="0">
    <w:p w14:paraId="65B12CDD" w14:textId="77777777" w:rsidR="002D3B64" w:rsidRDefault="002D3B64" w:rsidP="00106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C6860" w14:textId="04DA0672" w:rsidR="00106CDC" w:rsidRDefault="00106CDC" w:rsidP="00106CDC">
    <w:pPr>
      <w:pStyle w:val="Header"/>
      <w:jc w:val="center"/>
    </w:pPr>
    <w:r>
      <w:rPr>
        <w:noProof/>
      </w:rPr>
      <w:drawing>
        <wp:inline distT="0" distB="0" distL="0" distR="0" wp14:anchorId="3B35F518" wp14:editId="6D8F3CC2">
          <wp:extent cx="2243138" cy="1060866"/>
          <wp:effectExtent l="0" t="0" r="508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nny_Logo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894" cy="1067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tzA0MDA3NTEwsTRU0lEKTi0uzszPAykwqwUA6znUWywAAAA="/>
  </w:docVars>
  <w:rsids>
    <w:rsidRoot w:val="00106CDC"/>
    <w:rsid w:val="0002325B"/>
    <w:rsid w:val="00084A49"/>
    <w:rsid w:val="000A410D"/>
    <w:rsid w:val="000D0412"/>
    <w:rsid w:val="000E5294"/>
    <w:rsid w:val="00102463"/>
    <w:rsid w:val="00106CDC"/>
    <w:rsid w:val="001B2F8A"/>
    <w:rsid w:val="001D4CD9"/>
    <w:rsid w:val="001E5A60"/>
    <w:rsid w:val="001F1800"/>
    <w:rsid w:val="00250931"/>
    <w:rsid w:val="002D02B2"/>
    <w:rsid w:val="002D3B64"/>
    <w:rsid w:val="00301579"/>
    <w:rsid w:val="003C22CA"/>
    <w:rsid w:val="004119B4"/>
    <w:rsid w:val="00413F92"/>
    <w:rsid w:val="004245F1"/>
    <w:rsid w:val="00447E54"/>
    <w:rsid w:val="004720D9"/>
    <w:rsid w:val="004B25B4"/>
    <w:rsid w:val="004F7404"/>
    <w:rsid w:val="00504E0F"/>
    <w:rsid w:val="00525D3A"/>
    <w:rsid w:val="005F7605"/>
    <w:rsid w:val="00645563"/>
    <w:rsid w:val="00664FD5"/>
    <w:rsid w:val="0069698C"/>
    <w:rsid w:val="008003A7"/>
    <w:rsid w:val="00864994"/>
    <w:rsid w:val="0089760A"/>
    <w:rsid w:val="0090557B"/>
    <w:rsid w:val="0093517B"/>
    <w:rsid w:val="009542EA"/>
    <w:rsid w:val="00980CC7"/>
    <w:rsid w:val="00A077EC"/>
    <w:rsid w:val="00A80C8D"/>
    <w:rsid w:val="00A84DAB"/>
    <w:rsid w:val="00A95D2F"/>
    <w:rsid w:val="00AA402D"/>
    <w:rsid w:val="00AB67F0"/>
    <w:rsid w:val="00AC0616"/>
    <w:rsid w:val="00B618A4"/>
    <w:rsid w:val="00B979AD"/>
    <w:rsid w:val="00BB1A8F"/>
    <w:rsid w:val="00BC7F55"/>
    <w:rsid w:val="00BD5F96"/>
    <w:rsid w:val="00BE7BCA"/>
    <w:rsid w:val="00C2301D"/>
    <w:rsid w:val="00C93C80"/>
    <w:rsid w:val="00CB72EF"/>
    <w:rsid w:val="00CC7C15"/>
    <w:rsid w:val="00D3749D"/>
    <w:rsid w:val="00D81CF5"/>
    <w:rsid w:val="00D93E61"/>
    <w:rsid w:val="00E07978"/>
    <w:rsid w:val="00E250B5"/>
    <w:rsid w:val="00E61375"/>
    <w:rsid w:val="00E8213B"/>
    <w:rsid w:val="00E907E6"/>
    <w:rsid w:val="00E939EE"/>
    <w:rsid w:val="00EE3BB3"/>
    <w:rsid w:val="00F006BC"/>
    <w:rsid w:val="00F05787"/>
    <w:rsid w:val="00F11139"/>
    <w:rsid w:val="00F55121"/>
    <w:rsid w:val="00F61582"/>
    <w:rsid w:val="00F70AFF"/>
    <w:rsid w:val="00FA24F0"/>
    <w:rsid w:val="00FA27EC"/>
    <w:rsid w:val="00FE0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4B1CC"/>
  <w15:docId w15:val="{67DF2DA4-B7DC-4F4F-9FB6-C45AF7A0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6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CDC"/>
  </w:style>
  <w:style w:type="paragraph" w:styleId="Footer">
    <w:name w:val="footer"/>
    <w:basedOn w:val="Normal"/>
    <w:link w:val="FooterChar"/>
    <w:uiPriority w:val="99"/>
    <w:unhideWhenUsed/>
    <w:rsid w:val="00106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CDC"/>
  </w:style>
  <w:style w:type="table" w:styleId="TableGrid">
    <w:name w:val="Table Grid"/>
    <w:basedOn w:val="TableNormal"/>
    <w:uiPriority w:val="39"/>
    <w:rsid w:val="00106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7BC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7BC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3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20D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8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swc@sunnyslopewatercompan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Chan</dc:creator>
  <cp:lastModifiedBy>Pattie Dalessandro</cp:lastModifiedBy>
  <cp:revision>5</cp:revision>
  <cp:lastPrinted>2024-02-08T17:39:00Z</cp:lastPrinted>
  <dcterms:created xsi:type="dcterms:W3CDTF">2024-02-08T17:53:00Z</dcterms:created>
  <dcterms:modified xsi:type="dcterms:W3CDTF">2025-11-17T17:36:00Z</dcterms:modified>
</cp:coreProperties>
</file>